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4760" w:type="dxa"/>
        <w:tblInd w:w="-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4"/>
        <w:gridCol w:w="1248"/>
        <w:gridCol w:w="1004"/>
        <w:gridCol w:w="937"/>
        <w:gridCol w:w="769"/>
        <w:gridCol w:w="998"/>
        <w:gridCol w:w="545"/>
        <w:gridCol w:w="890"/>
        <w:gridCol w:w="810"/>
        <w:gridCol w:w="720"/>
        <w:gridCol w:w="995"/>
        <w:gridCol w:w="535"/>
        <w:gridCol w:w="810"/>
        <w:gridCol w:w="810"/>
        <w:gridCol w:w="720"/>
        <w:gridCol w:w="995"/>
      </w:tblGrid>
      <w:tr w:rsidR="004C5BCF" w:rsidRPr="00CB5EE3" w14:paraId="7C0EEE5B" w14:textId="695CA575" w:rsidTr="009E1362">
        <w:tc>
          <w:tcPr>
            <w:tcW w:w="14760" w:type="dxa"/>
            <w:gridSpan w:val="16"/>
            <w:tcBorders>
              <w:bottom w:val="single" w:sz="4" w:space="0" w:color="auto"/>
            </w:tcBorders>
          </w:tcPr>
          <w:p w14:paraId="224466D4" w14:textId="2996203F" w:rsidR="004C5BCF" w:rsidRPr="00CB5EE3" w:rsidRDefault="004C5BCF" w:rsidP="00CB5E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5F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upplemental Table </w:t>
            </w:r>
            <w:r w:rsidR="006B1A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  <w:r w:rsidRPr="00CB5EE3">
              <w:rPr>
                <w:rFonts w:ascii="Times New Roman" w:hAnsi="Times New Roman" w:cs="Times New Roman"/>
                <w:sz w:val="24"/>
                <w:szCs w:val="24"/>
              </w:rPr>
              <w:t>. Average</w:t>
            </w:r>
            <w:r w:rsidR="00B73E79">
              <w:rPr>
                <w:rFonts w:ascii="Times New Roman" w:hAnsi="Times New Roman" w:cs="Times New Roman"/>
                <w:sz w:val="24"/>
                <w:szCs w:val="24"/>
              </w:rPr>
              <w:t xml:space="preserve"> percent</w:t>
            </w:r>
            <w:r w:rsidRPr="00CB5EE3">
              <w:rPr>
                <w:rFonts w:ascii="Times New Roman" w:hAnsi="Times New Roman" w:cs="Times New Roman"/>
                <w:sz w:val="24"/>
                <w:szCs w:val="24"/>
              </w:rPr>
              <w:t xml:space="preserve"> RUTF consumption </w:t>
            </w:r>
            <w:r w:rsidRPr="00CB5E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ek 1-8</w:t>
            </w:r>
            <w:r w:rsidR="009E13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 1-4, and 5-8</w:t>
            </w:r>
            <w:r w:rsidRPr="00CB5EE3">
              <w:rPr>
                <w:rFonts w:ascii="Times New Roman" w:hAnsi="Times New Roman" w:cs="Times New Roman"/>
                <w:sz w:val="24"/>
                <w:szCs w:val="24"/>
              </w:rPr>
              <w:t xml:space="preserve"> by </w:t>
            </w:r>
            <w:r w:rsidR="00CB5EE3" w:rsidRPr="00CB5EE3">
              <w:rPr>
                <w:rFonts w:ascii="Times New Roman" w:hAnsi="Times New Roman" w:cs="Times New Roman"/>
                <w:sz w:val="24"/>
                <w:szCs w:val="24"/>
              </w:rPr>
              <w:t>treatment</w:t>
            </w:r>
            <w:r w:rsidR="00CB5EE3">
              <w:rPr>
                <w:rFonts w:ascii="Times New Roman" w:hAnsi="Times New Roman" w:cs="Times New Roman"/>
                <w:sz w:val="24"/>
                <w:szCs w:val="24"/>
              </w:rPr>
              <w:t xml:space="preserve"> and age group</w:t>
            </w:r>
            <w:r w:rsidRPr="00CB5E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4C5BCF" w:rsidRPr="00CB5EE3" w14:paraId="57BAA77A" w14:textId="35298704" w:rsidTr="00465FF1">
        <w:tc>
          <w:tcPr>
            <w:tcW w:w="1974" w:type="dxa"/>
            <w:tcBorders>
              <w:top w:val="single" w:sz="4" w:space="0" w:color="auto"/>
              <w:bottom w:val="single" w:sz="4" w:space="0" w:color="auto"/>
            </w:tcBorders>
          </w:tcPr>
          <w:p w14:paraId="0C71FEFC" w14:textId="77777777" w:rsidR="004C5BCF" w:rsidRPr="00CB5EE3" w:rsidRDefault="004C5BCF" w:rsidP="00CB5EE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956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7A1DD7C" w14:textId="049548EF" w:rsidR="004C5BCF" w:rsidRPr="00CB5EE3" w:rsidRDefault="004C5BCF" w:rsidP="00CB5EE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ll ages</w:t>
            </w:r>
          </w:p>
        </w:tc>
        <w:tc>
          <w:tcPr>
            <w:tcW w:w="396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4E7CABF9" w14:textId="3F9F806E" w:rsidR="004C5BCF" w:rsidRPr="00CB5EE3" w:rsidRDefault="004C5BCF" w:rsidP="00CB5EE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-23m</w:t>
            </w:r>
          </w:p>
        </w:tc>
        <w:tc>
          <w:tcPr>
            <w:tcW w:w="387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152D808B" w14:textId="3CCCB804" w:rsidR="004C5BCF" w:rsidRPr="00CB5EE3" w:rsidRDefault="004C5BCF" w:rsidP="00CB5EE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-59m</w:t>
            </w:r>
          </w:p>
        </w:tc>
      </w:tr>
      <w:tr w:rsidR="00561602" w:rsidRPr="00CB5EE3" w14:paraId="4843F54B" w14:textId="0DA9110B" w:rsidTr="00465FF1">
        <w:tc>
          <w:tcPr>
            <w:tcW w:w="1974" w:type="dxa"/>
            <w:tcBorders>
              <w:top w:val="single" w:sz="4" w:space="0" w:color="auto"/>
              <w:bottom w:val="single" w:sz="4" w:space="0" w:color="auto"/>
            </w:tcBorders>
          </w:tcPr>
          <w:p w14:paraId="2B459C3A" w14:textId="278625BC" w:rsidR="004C5BCF" w:rsidRPr="00CB5EE3" w:rsidRDefault="00CB5EE3" w:rsidP="00CB5EE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eatment</w:t>
            </w:r>
          </w:p>
        </w:tc>
        <w:tc>
          <w:tcPr>
            <w:tcW w:w="1248" w:type="dxa"/>
            <w:tcBorders>
              <w:top w:val="single" w:sz="4" w:space="0" w:color="auto"/>
              <w:bottom w:val="single" w:sz="4" w:space="0" w:color="auto"/>
            </w:tcBorders>
          </w:tcPr>
          <w:p w14:paraId="2887320A" w14:textId="63B921F4" w:rsidR="004C5BCF" w:rsidRPr="00CB5EE3" w:rsidRDefault="004C5BCF" w:rsidP="00CB5EE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1004" w:type="dxa"/>
            <w:tcBorders>
              <w:top w:val="single" w:sz="4" w:space="0" w:color="auto"/>
              <w:bottom w:val="single" w:sz="4" w:space="0" w:color="auto"/>
            </w:tcBorders>
          </w:tcPr>
          <w:p w14:paraId="659782B8" w14:textId="45D6E189" w:rsidR="004C5BCF" w:rsidRPr="00CB5EE3" w:rsidRDefault="004C5BCF" w:rsidP="00CB5EE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an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007ECBED" w14:textId="0E891852" w:rsidR="004C5BCF" w:rsidRPr="00CB5EE3" w:rsidRDefault="004C5BCF" w:rsidP="00CB5EE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d</w:t>
            </w:r>
          </w:p>
        </w:tc>
        <w:tc>
          <w:tcPr>
            <w:tcW w:w="769" w:type="dxa"/>
            <w:tcBorders>
              <w:top w:val="single" w:sz="4" w:space="0" w:color="auto"/>
              <w:bottom w:val="single" w:sz="4" w:space="0" w:color="auto"/>
            </w:tcBorders>
          </w:tcPr>
          <w:p w14:paraId="1B61F8F9" w14:textId="2F85355A" w:rsidR="004C5BCF" w:rsidRPr="00CB5EE3" w:rsidRDefault="004C5BCF" w:rsidP="00CB5EE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</w:t>
            </w:r>
          </w:p>
        </w:tc>
        <w:tc>
          <w:tcPr>
            <w:tcW w:w="9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932F1" w14:textId="23D75E4B" w:rsidR="004C5BCF" w:rsidRPr="00CB5EE3" w:rsidRDefault="004C5BCF" w:rsidP="00CB5EE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-value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37D83B" w14:textId="29EA8D82" w:rsidR="004C5BCF" w:rsidRPr="00CB5EE3" w:rsidRDefault="004C5BCF" w:rsidP="00CB5EE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90" w:type="dxa"/>
            <w:tcBorders>
              <w:top w:val="single" w:sz="4" w:space="0" w:color="auto"/>
              <w:bottom w:val="single" w:sz="4" w:space="0" w:color="auto"/>
            </w:tcBorders>
          </w:tcPr>
          <w:p w14:paraId="0B03B323" w14:textId="26437557" w:rsidR="004C5BCF" w:rsidRPr="00CB5EE3" w:rsidRDefault="004C5BCF" w:rsidP="00CB5EE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an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4D777053" w14:textId="04F95E87" w:rsidR="004C5BCF" w:rsidRPr="00CB5EE3" w:rsidRDefault="004C5BCF" w:rsidP="00CB5EE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d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60CAD0F6" w14:textId="6DAC254D" w:rsidR="004C5BCF" w:rsidRPr="00CB5EE3" w:rsidRDefault="004C5BCF" w:rsidP="00CB5EE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</w:t>
            </w:r>
          </w:p>
        </w:tc>
        <w:tc>
          <w:tcPr>
            <w:tcW w:w="99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C463D" w14:textId="001FE706" w:rsidR="004C5BCF" w:rsidRPr="00CB5EE3" w:rsidRDefault="004C5BCF" w:rsidP="00CB5EE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-value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E695E3" w14:textId="28E94CBA" w:rsidR="004C5BCF" w:rsidRPr="00CB5EE3" w:rsidRDefault="004C5BCF" w:rsidP="00CB5EE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03F602B3" w14:textId="19314E25" w:rsidR="004C5BCF" w:rsidRPr="00CB5EE3" w:rsidRDefault="004C5BCF" w:rsidP="00CB5EE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an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457740EA" w14:textId="138F9B5D" w:rsidR="004C5BCF" w:rsidRPr="00CB5EE3" w:rsidRDefault="004C5BCF" w:rsidP="00CB5EE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d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3DB1B116" w14:textId="074801ED" w:rsidR="004C5BCF" w:rsidRPr="00CB5EE3" w:rsidRDefault="004C5BCF" w:rsidP="00CB5EE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</w:t>
            </w:r>
          </w:p>
        </w:tc>
        <w:tc>
          <w:tcPr>
            <w:tcW w:w="995" w:type="dxa"/>
            <w:tcBorders>
              <w:top w:val="single" w:sz="4" w:space="0" w:color="auto"/>
              <w:bottom w:val="single" w:sz="4" w:space="0" w:color="auto"/>
            </w:tcBorders>
          </w:tcPr>
          <w:p w14:paraId="29FF7D7B" w14:textId="707E8AFB" w:rsidR="004C5BCF" w:rsidRPr="00CB5EE3" w:rsidRDefault="004C5BCF" w:rsidP="00CB5EE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-value</w:t>
            </w:r>
          </w:p>
        </w:tc>
      </w:tr>
      <w:tr w:rsidR="009E1362" w:rsidRPr="00CB5EE3" w14:paraId="142B82A9" w14:textId="77777777" w:rsidTr="009E1362">
        <w:trPr>
          <w:trHeight w:val="562"/>
        </w:trPr>
        <w:tc>
          <w:tcPr>
            <w:tcW w:w="14760" w:type="dxa"/>
            <w:gridSpan w:val="1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C4FD06" w14:textId="1B802861" w:rsidR="009E1362" w:rsidRPr="009E1362" w:rsidRDefault="009E1362" w:rsidP="00CB5EE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13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ek 1-8</w:t>
            </w:r>
          </w:p>
        </w:tc>
      </w:tr>
      <w:tr w:rsidR="00CB5EE3" w:rsidRPr="00CB5EE3" w14:paraId="12189FEA" w14:textId="497DB126" w:rsidTr="00465FF1">
        <w:tc>
          <w:tcPr>
            <w:tcW w:w="1974" w:type="dxa"/>
            <w:tcBorders>
              <w:top w:val="single" w:sz="4" w:space="0" w:color="auto"/>
            </w:tcBorders>
          </w:tcPr>
          <w:p w14:paraId="7226271B" w14:textId="601D2BD3" w:rsidR="00CB5EE3" w:rsidRPr="00CB5EE3" w:rsidRDefault="00E25EB5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TF+rice bran</w:t>
            </w:r>
          </w:p>
        </w:tc>
        <w:tc>
          <w:tcPr>
            <w:tcW w:w="1248" w:type="dxa"/>
            <w:tcBorders>
              <w:top w:val="single" w:sz="4" w:space="0" w:color="auto"/>
            </w:tcBorders>
          </w:tcPr>
          <w:p w14:paraId="3CB72BB2" w14:textId="4B933BC7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sz w:val="24"/>
                <w:szCs w:val="24"/>
              </w:rPr>
              <w:t>74</w:t>
            </w:r>
          </w:p>
        </w:tc>
        <w:tc>
          <w:tcPr>
            <w:tcW w:w="1004" w:type="dxa"/>
            <w:tcBorders>
              <w:top w:val="single" w:sz="4" w:space="0" w:color="auto"/>
            </w:tcBorders>
          </w:tcPr>
          <w:p w14:paraId="5A14334A" w14:textId="7B934C7F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sz w:val="24"/>
                <w:szCs w:val="24"/>
              </w:rPr>
              <w:t>21.23</w:t>
            </w:r>
          </w:p>
        </w:tc>
        <w:tc>
          <w:tcPr>
            <w:tcW w:w="937" w:type="dxa"/>
            <w:tcBorders>
              <w:top w:val="single" w:sz="4" w:space="0" w:color="auto"/>
            </w:tcBorders>
          </w:tcPr>
          <w:p w14:paraId="54007FBD" w14:textId="14BC521D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sz w:val="24"/>
                <w:szCs w:val="24"/>
              </w:rPr>
              <w:t>17.26</w:t>
            </w:r>
          </w:p>
        </w:tc>
        <w:tc>
          <w:tcPr>
            <w:tcW w:w="769" w:type="dxa"/>
            <w:tcBorders>
              <w:top w:val="single" w:sz="4" w:space="0" w:color="auto"/>
            </w:tcBorders>
          </w:tcPr>
          <w:p w14:paraId="3231580B" w14:textId="1DDA8263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sz w:val="24"/>
                <w:szCs w:val="24"/>
              </w:rPr>
              <w:t>2.01</w:t>
            </w:r>
          </w:p>
        </w:tc>
        <w:tc>
          <w:tcPr>
            <w:tcW w:w="99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A0B646E" w14:textId="2992B11B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sz w:val="24"/>
                <w:szCs w:val="24"/>
              </w:rPr>
              <w:t>0.91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E63BF06" w14:textId="0DA1EC21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890" w:type="dxa"/>
            <w:tcBorders>
              <w:top w:val="single" w:sz="4" w:space="0" w:color="auto"/>
            </w:tcBorders>
            <w:vAlign w:val="center"/>
          </w:tcPr>
          <w:p w14:paraId="0979AB20" w14:textId="780F6BF4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63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483BAE14" w14:textId="6ABE29B6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38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4B62E82A" w14:textId="67E7F123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1</w:t>
            </w:r>
          </w:p>
        </w:tc>
        <w:tc>
          <w:tcPr>
            <w:tcW w:w="995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09984" w14:textId="49D2198A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sz w:val="24"/>
                <w:szCs w:val="24"/>
              </w:rPr>
              <w:t>0.23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96BE7F7" w14:textId="679FFE1E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0DD0DFC2" w14:textId="27E68B67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.38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6C04C615" w14:textId="3D295F76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62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060977EC" w14:textId="38D9AB30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54</w:t>
            </w:r>
          </w:p>
        </w:tc>
        <w:tc>
          <w:tcPr>
            <w:tcW w:w="995" w:type="dxa"/>
            <w:vMerge w:val="restart"/>
            <w:tcBorders>
              <w:top w:val="single" w:sz="4" w:space="0" w:color="auto"/>
            </w:tcBorders>
            <w:vAlign w:val="center"/>
          </w:tcPr>
          <w:p w14:paraId="7601D3FF" w14:textId="3AAB888A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sz w:val="24"/>
                <w:szCs w:val="24"/>
              </w:rPr>
              <w:t>0.45</w:t>
            </w:r>
          </w:p>
        </w:tc>
      </w:tr>
      <w:tr w:rsidR="00CB5EE3" w:rsidRPr="00CB5EE3" w14:paraId="79C7345F" w14:textId="3F2ECBA2" w:rsidTr="00465FF1">
        <w:trPr>
          <w:trHeight w:val="67"/>
        </w:trPr>
        <w:tc>
          <w:tcPr>
            <w:tcW w:w="1974" w:type="dxa"/>
            <w:tcBorders>
              <w:bottom w:val="single" w:sz="4" w:space="0" w:color="auto"/>
            </w:tcBorders>
          </w:tcPr>
          <w:p w14:paraId="55BB8037" w14:textId="07E97519" w:rsidR="00CB5EE3" w:rsidRPr="00CB5EE3" w:rsidRDefault="00E25EB5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TF</w:t>
            </w:r>
          </w:p>
        </w:tc>
        <w:tc>
          <w:tcPr>
            <w:tcW w:w="1248" w:type="dxa"/>
            <w:tcBorders>
              <w:bottom w:val="single" w:sz="4" w:space="0" w:color="auto"/>
            </w:tcBorders>
          </w:tcPr>
          <w:p w14:paraId="15329E44" w14:textId="39D715B9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  <w:tc>
          <w:tcPr>
            <w:tcW w:w="1004" w:type="dxa"/>
            <w:tcBorders>
              <w:bottom w:val="single" w:sz="4" w:space="0" w:color="auto"/>
            </w:tcBorders>
            <w:vAlign w:val="center"/>
          </w:tcPr>
          <w:p w14:paraId="51EE59D7" w14:textId="1BA97B83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94</w:t>
            </w:r>
          </w:p>
        </w:tc>
        <w:tc>
          <w:tcPr>
            <w:tcW w:w="937" w:type="dxa"/>
            <w:tcBorders>
              <w:bottom w:val="single" w:sz="4" w:space="0" w:color="auto"/>
            </w:tcBorders>
            <w:vAlign w:val="center"/>
          </w:tcPr>
          <w:p w14:paraId="3FF95D5B" w14:textId="6DD56CF4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22</w:t>
            </w:r>
          </w:p>
        </w:tc>
        <w:tc>
          <w:tcPr>
            <w:tcW w:w="769" w:type="dxa"/>
            <w:tcBorders>
              <w:bottom w:val="single" w:sz="4" w:space="0" w:color="auto"/>
            </w:tcBorders>
            <w:vAlign w:val="center"/>
          </w:tcPr>
          <w:p w14:paraId="5C7F3423" w14:textId="1539EDD3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7</w:t>
            </w:r>
          </w:p>
        </w:tc>
        <w:tc>
          <w:tcPr>
            <w:tcW w:w="99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170018E1" w14:textId="77777777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7E3AAE5" w14:textId="087A255C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890" w:type="dxa"/>
            <w:tcBorders>
              <w:bottom w:val="single" w:sz="4" w:space="0" w:color="auto"/>
            </w:tcBorders>
            <w:vAlign w:val="center"/>
          </w:tcPr>
          <w:p w14:paraId="60ABFCF5" w14:textId="02AD6CDA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.72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629F4D60" w14:textId="52358863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55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144582D9" w14:textId="4F3203A3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46</w:t>
            </w:r>
          </w:p>
        </w:tc>
        <w:tc>
          <w:tcPr>
            <w:tcW w:w="99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0F8C22DE" w14:textId="77777777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CFAC791" w14:textId="2807A9FB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1ADF2E95" w14:textId="62F56A3F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85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613FB48C" w14:textId="77400A34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06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23C4897C" w14:textId="11891719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5</w:t>
            </w:r>
          </w:p>
        </w:tc>
        <w:tc>
          <w:tcPr>
            <w:tcW w:w="995" w:type="dxa"/>
            <w:vMerge/>
            <w:tcBorders>
              <w:bottom w:val="single" w:sz="4" w:space="0" w:color="auto"/>
            </w:tcBorders>
          </w:tcPr>
          <w:p w14:paraId="0146D235" w14:textId="77777777" w:rsidR="00CB5EE3" w:rsidRPr="00CB5EE3" w:rsidRDefault="00CB5EE3" w:rsidP="00CB5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1362" w:rsidRPr="00CB5EE3" w14:paraId="4ADE6993" w14:textId="77777777" w:rsidTr="009E1362">
        <w:trPr>
          <w:trHeight w:val="562"/>
        </w:trPr>
        <w:tc>
          <w:tcPr>
            <w:tcW w:w="14760" w:type="dxa"/>
            <w:gridSpan w:val="1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8DE6DC" w14:textId="0AA6F4F3" w:rsidR="009E1362" w:rsidRPr="009E1362" w:rsidRDefault="009E1362" w:rsidP="00CB5EE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13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ek 1-4</w:t>
            </w:r>
          </w:p>
        </w:tc>
      </w:tr>
      <w:tr w:rsidR="009E1362" w:rsidRPr="00CB5EE3" w14:paraId="2B9498D8" w14:textId="77777777" w:rsidTr="00465FF1">
        <w:tc>
          <w:tcPr>
            <w:tcW w:w="1974" w:type="dxa"/>
            <w:tcBorders>
              <w:top w:val="single" w:sz="4" w:space="0" w:color="auto"/>
            </w:tcBorders>
          </w:tcPr>
          <w:p w14:paraId="4D0A5EFE" w14:textId="2105E717" w:rsidR="009E1362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TF+rice bran</w:t>
            </w:r>
          </w:p>
        </w:tc>
        <w:tc>
          <w:tcPr>
            <w:tcW w:w="1248" w:type="dxa"/>
            <w:tcBorders>
              <w:top w:val="single" w:sz="4" w:space="0" w:color="auto"/>
            </w:tcBorders>
          </w:tcPr>
          <w:p w14:paraId="21EB03D4" w14:textId="7A7F26B5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1004" w:type="dxa"/>
            <w:tcBorders>
              <w:top w:val="single" w:sz="4" w:space="0" w:color="auto"/>
            </w:tcBorders>
          </w:tcPr>
          <w:p w14:paraId="4FFE8F6A" w14:textId="7AFCE749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23.60</w:t>
            </w:r>
          </w:p>
        </w:tc>
        <w:tc>
          <w:tcPr>
            <w:tcW w:w="937" w:type="dxa"/>
            <w:tcBorders>
              <w:top w:val="single" w:sz="4" w:space="0" w:color="auto"/>
            </w:tcBorders>
          </w:tcPr>
          <w:p w14:paraId="73D0C692" w14:textId="5341CD2F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18.97</w:t>
            </w:r>
          </w:p>
        </w:tc>
        <w:tc>
          <w:tcPr>
            <w:tcW w:w="769" w:type="dxa"/>
            <w:tcBorders>
              <w:top w:val="single" w:sz="4" w:space="0" w:color="auto"/>
            </w:tcBorders>
          </w:tcPr>
          <w:p w14:paraId="2B5ED2EA" w14:textId="1E69730C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2.19</w:t>
            </w:r>
          </w:p>
        </w:tc>
        <w:tc>
          <w:tcPr>
            <w:tcW w:w="99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FCE28DB" w14:textId="4E6F4736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</w:tcBorders>
          </w:tcPr>
          <w:p w14:paraId="53024F32" w14:textId="1E0BB0C5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890" w:type="dxa"/>
            <w:tcBorders>
              <w:top w:val="single" w:sz="4" w:space="0" w:color="auto"/>
            </w:tcBorders>
          </w:tcPr>
          <w:p w14:paraId="1AA511C0" w14:textId="41893A5A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29.11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49A6AB65" w14:textId="48905ECB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20.37</w:t>
            </w: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1A0A27D2" w14:textId="65917240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4.07</w:t>
            </w:r>
          </w:p>
        </w:tc>
        <w:tc>
          <w:tcPr>
            <w:tcW w:w="995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66CDF" w14:textId="17D8FFA8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0.19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5AB68BA" w14:textId="7AD493EA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6BDD6682" w14:textId="483B6793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20.84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27B2793F" w14:textId="2A015E13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17.80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04E22EA5" w14:textId="1182D96B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2.52</w:t>
            </w:r>
          </w:p>
        </w:tc>
        <w:tc>
          <w:tcPr>
            <w:tcW w:w="995" w:type="dxa"/>
            <w:vMerge w:val="restart"/>
            <w:tcBorders>
              <w:top w:val="single" w:sz="4" w:space="0" w:color="auto"/>
            </w:tcBorders>
            <w:vAlign w:val="center"/>
          </w:tcPr>
          <w:p w14:paraId="3C11333D" w14:textId="77777777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0.22</w:t>
            </w:r>
          </w:p>
          <w:p w14:paraId="742431BA" w14:textId="77777777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1362" w:rsidRPr="00CB5EE3" w14:paraId="7B491490" w14:textId="77777777" w:rsidTr="00465FF1">
        <w:tc>
          <w:tcPr>
            <w:tcW w:w="1974" w:type="dxa"/>
            <w:tcBorders>
              <w:bottom w:val="single" w:sz="4" w:space="0" w:color="auto"/>
            </w:tcBorders>
          </w:tcPr>
          <w:p w14:paraId="022D2C71" w14:textId="63DBA188" w:rsidR="009E1362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TF</w:t>
            </w:r>
          </w:p>
        </w:tc>
        <w:tc>
          <w:tcPr>
            <w:tcW w:w="1248" w:type="dxa"/>
            <w:tcBorders>
              <w:bottom w:val="single" w:sz="4" w:space="0" w:color="auto"/>
            </w:tcBorders>
          </w:tcPr>
          <w:p w14:paraId="1A0EA3A0" w14:textId="7BD0B911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14:paraId="3EA7E9EC" w14:textId="1158B924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24.15</w:t>
            </w:r>
          </w:p>
        </w:tc>
        <w:tc>
          <w:tcPr>
            <w:tcW w:w="937" w:type="dxa"/>
            <w:tcBorders>
              <w:bottom w:val="single" w:sz="4" w:space="0" w:color="auto"/>
            </w:tcBorders>
          </w:tcPr>
          <w:p w14:paraId="4AC5E770" w14:textId="13C34637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17.16</w:t>
            </w:r>
          </w:p>
        </w:tc>
        <w:tc>
          <w:tcPr>
            <w:tcW w:w="769" w:type="dxa"/>
            <w:tcBorders>
              <w:bottom w:val="single" w:sz="4" w:space="0" w:color="auto"/>
            </w:tcBorders>
          </w:tcPr>
          <w:p w14:paraId="254C9253" w14:textId="45695EEF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1.89</w:t>
            </w:r>
          </w:p>
        </w:tc>
        <w:tc>
          <w:tcPr>
            <w:tcW w:w="99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05963D71" w14:textId="77777777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5" w:type="dxa"/>
            <w:tcBorders>
              <w:left w:val="single" w:sz="4" w:space="0" w:color="auto"/>
              <w:bottom w:val="single" w:sz="4" w:space="0" w:color="auto"/>
            </w:tcBorders>
          </w:tcPr>
          <w:p w14:paraId="6FBFCFDF" w14:textId="766BBE14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890" w:type="dxa"/>
            <w:tcBorders>
              <w:bottom w:val="single" w:sz="4" w:space="0" w:color="auto"/>
            </w:tcBorders>
          </w:tcPr>
          <w:p w14:paraId="2C968437" w14:textId="1E67FB81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22.59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255B0288" w14:textId="16284F78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16.52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2F7CD900" w14:textId="237D6CA3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2.79</w:t>
            </w:r>
          </w:p>
        </w:tc>
        <w:tc>
          <w:tcPr>
            <w:tcW w:w="99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39D9450" w14:textId="77777777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F4FAD8F" w14:textId="1DBD6BFA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1EC22164" w14:textId="06E42998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25.31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1887B606" w14:textId="7A1C628A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17.71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295EBC9A" w14:textId="2DFD3C6C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13193">
              <w:rPr>
                <w:rFonts w:ascii="Times New Roman" w:hAnsi="Times New Roman" w:cs="Times New Roman"/>
                <w:sz w:val="24"/>
                <w:szCs w:val="24"/>
              </w:rPr>
              <w:t>2.58</w:t>
            </w:r>
          </w:p>
        </w:tc>
        <w:tc>
          <w:tcPr>
            <w:tcW w:w="995" w:type="dxa"/>
            <w:vMerge/>
            <w:tcBorders>
              <w:bottom w:val="single" w:sz="4" w:space="0" w:color="auto"/>
            </w:tcBorders>
            <w:vAlign w:val="center"/>
          </w:tcPr>
          <w:p w14:paraId="3276312B" w14:textId="77777777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1362" w:rsidRPr="00CB5EE3" w14:paraId="72B2786A" w14:textId="77777777" w:rsidTr="009E1362">
        <w:trPr>
          <w:trHeight w:val="562"/>
        </w:trPr>
        <w:tc>
          <w:tcPr>
            <w:tcW w:w="14760" w:type="dxa"/>
            <w:gridSpan w:val="1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943B45" w14:textId="415B5874" w:rsidR="009E1362" w:rsidRPr="009E1362" w:rsidRDefault="009E1362" w:rsidP="009E136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13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ek 5-8</w:t>
            </w:r>
          </w:p>
        </w:tc>
      </w:tr>
      <w:tr w:rsidR="009E1362" w:rsidRPr="00CB5EE3" w14:paraId="0F60EDD4" w14:textId="77777777" w:rsidTr="00465FF1">
        <w:tc>
          <w:tcPr>
            <w:tcW w:w="1974" w:type="dxa"/>
            <w:tcBorders>
              <w:top w:val="single" w:sz="4" w:space="0" w:color="auto"/>
            </w:tcBorders>
          </w:tcPr>
          <w:p w14:paraId="3F95AC62" w14:textId="2B45E62D" w:rsidR="009E1362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TF+rice bran</w:t>
            </w:r>
          </w:p>
        </w:tc>
        <w:tc>
          <w:tcPr>
            <w:tcW w:w="1248" w:type="dxa"/>
            <w:tcBorders>
              <w:top w:val="single" w:sz="4" w:space="0" w:color="auto"/>
            </w:tcBorders>
          </w:tcPr>
          <w:p w14:paraId="6C02F075" w14:textId="339C1D7F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74</w:t>
            </w:r>
          </w:p>
        </w:tc>
        <w:tc>
          <w:tcPr>
            <w:tcW w:w="1004" w:type="dxa"/>
            <w:tcBorders>
              <w:top w:val="single" w:sz="4" w:space="0" w:color="auto"/>
            </w:tcBorders>
          </w:tcPr>
          <w:p w14:paraId="47CFB5EF" w14:textId="0724601D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18.31</w:t>
            </w:r>
          </w:p>
        </w:tc>
        <w:tc>
          <w:tcPr>
            <w:tcW w:w="937" w:type="dxa"/>
            <w:tcBorders>
              <w:top w:val="single" w:sz="4" w:space="0" w:color="auto"/>
            </w:tcBorders>
          </w:tcPr>
          <w:p w14:paraId="06836E37" w14:textId="1987FD3F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17.16</w:t>
            </w:r>
          </w:p>
        </w:tc>
        <w:tc>
          <w:tcPr>
            <w:tcW w:w="769" w:type="dxa"/>
            <w:tcBorders>
              <w:top w:val="single" w:sz="4" w:space="0" w:color="auto"/>
            </w:tcBorders>
          </w:tcPr>
          <w:p w14:paraId="7B27E607" w14:textId="110B2305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1.99</w:t>
            </w:r>
          </w:p>
        </w:tc>
        <w:tc>
          <w:tcPr>
            <w:tcW w:w="99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4B0A7A2" w14:textId="734B3514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0.81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</w:tcBorders>
          </w:tcPr>
          <w:p w14:paraId="481BCCE4" w14:textId="27403E4C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890" w:type="dxa"/>
            <w:tcBorders>
              <w:top w:val="single" w:sz="4" w:space="0" w:color="auto"/>
            </w:tcBorders>
          </w:tcPr>
          <w:p w14:paraId="6D9014E7" w14:textId="66A2B104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20.04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4B7EC619" w14:textId="0A6DC444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14.90</w:t>
            </w: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59828160" w14:textId="300F2811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2.92</w:t>
            </w:r>
          </w:p>
        </w:tc>
        <w:tc>
          <w:tcPr>
            <w:tcW w:w="995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A26F9" w14:textId="5080D2F7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5EE3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0A61C43" w14:textId="792A2FCF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5F970F47" w14:textId="62790F7C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17.38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413207EF" w14:textId="5953E87A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18.35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3767404E" w14:textId="030A87C3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2.65</w:t>
            </w:r>
          </w:p>
        </w:tc>
        <w:tc>
          <w:tcPr>
            <w:tcW w:w="995" w:type="dxa"/>
            <w:vMerge w:val="restart"/>
            <w:tcBorders>
              <w:top w:val="single" w:sz="4" w:space="0" w:color="auto"/>
            </w:tcBorders>
            <w:vAlign w:val="center"/>
          </w:tcPr>
          <w:p w14:paraId="0F1ABA12" w14:textId="58B77C5E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6</w:t>
            </w:r>
          </w:p>
        </w:tc>
      </w:tr>
      <w:tr w:rsidR="009E1362" w:rsidRPr="00CB5EE3" w14:paraId="3D7E2EF9" w14:textId="77777777" w:rsidTr="00465FF1">
        <w:tc>
          <w:tcPr>
            <w:tcW w:w="1974" w:type="dxa"/>
            <w:tcBorders>
              <w:bottom w:val="single" w:sz="4" w:space="0" w:color="auto"/>
            </w:tcBorders>
          </w:tcPr>
          <w:p w14:paraId="48B0ED30" w14:textId="4606E57C" w:rsidR="009E1362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TF</w:t>
            </w:r>
          </w:p>
        </w:tc>
        <w:tc>
          <w:tcPr>
            <w:tcW w:w="1248" w:type="dxa"/>
            <w:tcBorders>
              <w:bottom w:val="single" w:sz="4" w:space="0" w:color="auto"/>
            </w:tcBorders>
          </w:tcPr>
          <w:p w14:paraId="468818D0" w14:textId="119E8EE2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14:paraId="6E2CBD40" w14:textId="0ADC2D80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17.73</w:t>
            </w:r>
          </w:p>
        </w:tc>
        <w:tc>
          <w:tcPr>
            <w:tcW w:w="937" w:type="dxa"/>
            <w:tcBorders>
              <w:bottom w:val="single" w:sz="4" w:space="0" w:color="auto"/>
            </w:tcBorders>
          </w:tcPr>
          <w:p w14:paraId="45652A59" w14:textId="3BCA4039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13.08</w:t>
            </w:r>
          </w:p>
        </w:tc>
        <w:tc>
          <w:tcPr>
            <w:tcW w:w="769" w:type="dxa"/>
            <w:tcBorders>
              <w:bottom w:val="single" w:sz="4" w:space="0" w:color="auto"/>
            </w:tcBorders>
          </w:tcPr>
          <w:p w14:paraId="551679F6" w14:textId="590E9170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1.44</w:t>
            </w:r>
          </w:p>
        </w:tc>
        <w:tc>
          <w:tcPr>
            <w:tcW w:w="99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A51C634" w14:textId="77777777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5" w:type="dxa"/>
            <w:tcBorders>
              <w:left w:val="single" w:sz="4" w:space="0" w:color="auto"/>
              <w:bottom w:val="single" w:sz="4" w:space="0" w:color="auto"/>
            </w:tcBorders>
          </w:tcPr>
          <w:p w14:paraId="0E2DB20E" w14:textId="1EEE6183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890" w:type="dxa"/>
            <w:tcBorders>
              <w:bottom w:val="single" w:sz="4" w:space="0" w:color="auto"/>
            </w:tcBorders>
          </w:tcPr>
          <w:p w14:paraId="0A146B8D" w14:textId="3A1FA0AD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16.86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4C6EB6FF" w14:textId="6A63EEA0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13.78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4E6F2602" w14:textId="16C671E7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2.33</w:t>
            </w:r>
          </w:p>
        </w:tc>
        <w:tc>
          <w:tcPr>
            <w:tcW w:w="99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1911FE9C" w14:textId="77777777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5" w:type="dxa"/>
            <w:tcBorders>
              <w:left w:val="single" w:sz="4" w:space="0" w:color="auto"/>
              <w:bottom w:val="single" w:sz="4" w:space="0" w:color="auto"/>
            </w:tcBorders>
          </w:tcPr>
          <w:p w14:paraId="62615F04" w14:textId="560C7578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4C870D12" w14:textId="37037288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18.38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740D459A" w14:textId="1A4DA180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12.64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3C340B86" w14:textId="2F397A07" w:rsidR="009E1362" w:rsidRPr="0031319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5B48">
              <w:rPr>
                <w:rFonts w:ascii="Times New Roman" w:hAnsi="Times New Roman" w:cs="Times New Roman"/>
                <w:sz w:val="24"/>
                <w:szCs w:val="24"/>
              </w:rPr>
              <w:t>1.84</w:t>
            </w:r>
          </w:p>
        </w:tc>
        <w:tc>
          <w:tcPr>
            <w:tcW w:w="995" w:type="dxa"/>
            <w:vMerge/>
            <w:tcBorders>
              <w:bottom w:val="single" w:sz="4" w:space="0" w:color="auto"/>
            </w:tcBorders>
          </w:tcPr>
          <w:p w14:paraId="33AAE0C8" w14:textId="77777777" w:rsidR="009E1362" w:rsidRPr="00CB5EE3" w:rsidRDefault="009E1362" w:rsidP="009E13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121F069" w14:textId="77777777" w:rsidR="00313193" w:rsidRDefault="00313193" w:rsidP="00313193">
      <w:pPr>
        <w:jc w:val="center"/>
      </w:pPr>
    </w:p>
    <w:p w14:paraId="1F6EAFF9" w14:textId="77777777" w:rsidR="00CB5EE3" w:rsidRDefault="00CB5EE3" w:rsidP="0031319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1017896" w14:textId="77777777" w:rsidR="00313193" w:rsidRPr="00313193" w:rsidRDefault="00313193" w:rsidP="0031319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5C5EA2" w14:textId="77777777" w:rsidR="00CB5EE3" w:rsidRDefault="00CB5EE3" w:rsidP="00135B4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C45802C" w14:textId="77777777" w:rsidR="001120E4" w:rsidRDefault="001120E4" w:rsidP="00135B4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4705034" w14:textId="77777777" w:rsidR="001120E4" w:rsidRPr="00135B48" w:rsidRDefault="001120E4" w:rsidP="00135B4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1120E4" w:rsidRPr="00135B48" w:rsidSect="000C183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MzA2MTAzNrQ0NrdU0lEKTi0uzszPAykwrgUAo3DlPCwAAAA="/>
  </w:docVars>
  <w:rsids>
    <w:rsidRoot w:val="00652607"/>
    <w:rsid w:val="000C183F"/>
    <w:rsid w:val="001120E4"/>
    <w:rsid w:val="00135B48"/>
    <w:rsid w:val="00270D58"/>
    <w:rsid w:val="00313193"/>
    <w:rsid w:val="0035781B"/>
    <w:rsid w:val="003E0434"/>
    <w:rsid w:val="00465FF1"/>
    <w:rsid w:val="004C5BCF"/>
    <w:rsid w:val="00545AF7"/>
    <w:rsid w:val="00561602"/>
    <w:rsid w:val="005F1F1A"/>
    <w:rsid w:val="00652607"/>
    <w:rsid w:val="006560DD"/>
    <w:rsid w:val="006B1A0C"/>
    <w:rsid w:val="0086090D"/>
    <w:rsid w:val="008F1FC5"/>
    <w:rsid w:val="009E1362"/>
    <w:rsid w:val="00B35FB2"/>
    <w:rsid w:val="00B73E79"/>
    <w:rsid w:val="00C91203"/>
    <w:rsid w:val="00CB5EE3"/>
    <w:rsid w:val="00E25EB5"/>
    <w:rsid w:val="00E4774D"/>
    <w:rsid w:val="00E93ED2"/>
    <w:rsid w:val="00F45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EDAF5E9"/>
  <w15:chartTrackingRefBased/>
  <w15:docId w15:val="{ECD85CA6-250E-4BB2-9CCB-385DA816A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260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260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260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5260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5260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5260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5260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5260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5260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60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60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60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5260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5260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5260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5260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5260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5260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5260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260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260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5260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5260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5260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5260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5260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260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260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52607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4C5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CB5E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B5EE3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gnvwddmdn3b">
    <w:name w:val="gnvwddmdn3b"/>
    <w:basedOn w:val="DefaultParagraphFont"/>
    <w:rsid w:val="00CB5E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91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2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5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0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ber,Annika</dc:creator>
  <cp:keywords/>
  <dc:description/>
  <cp:lastModifiedBy>Silvia Barbazza</cp:lastModifiedBy>
  <cp:revision>14</cp:revision>
  <dcterms:created xsi:type="dcterms:W3CDTF">2024-04-23T15:38:00Z</dcterms:created>
  <dcterms:modified xsi:type="dcterms:W3CDTF">2025-12-18T07:56:00Z</dcterms:modified>
</cp:coreProperties>
</file>